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8235D6" w14:textId="740190E5" w:rsidR="00DC550B" w:rsidRPr="008A1AD4" w:rsidRDefault="002A02D0">
      <w:pPr>
        <w:rPr>
          <w:rFonts w:ascii="Times New Roman" w:hAnsi="Times New Roman" w:cs="Times New Roman"/>
          <w:b/>
          <w:bCs/>
          <w:sz w:val="52"/>
          <w:szCs w:val="52"/>
        </w:rPr>
      </w:pPr>
      <w:r w:rsidRPr="008A1AD4">
        <w:rPr>
          <w:rFonts w:ascii="Times New Roman" w:hAnsi="Times New Roman" w:cs="Times New Roman"/>
          <w:b/>
          <w:bCs/>
          <w:sz w:val="52"/>
          <w:szCs w:val="52"/>
        </w:rPr>
        <w:t>Running instruction</w:t>
      </w:r>
      <w:r w:rsidR="008A1AD4" w:rsidRPr="008A1AD4">
        <w:rPr>
          <w:rFonts w:ascii="Times New Roman" w:hAnsi="Times New Roman" w:cs="Times New Roman"/>
          <w:b/>
          <w:bCs/>
          <w:sz w:val="52"/>
          <w:szCs w:val="52"/>
        </w:rPr>
        <w:t>s</w:t>
      </w:r>
    </w:p>
    <w:p w14:paraId="4467D6F5" w14:textId="25298428" w:rsidR="002A02D0" w:rsidRPr="008A1AD4" w:rsidRDefault="002A02D0">
      <w:pPr>
        <w:rPr>
          <w:rFonts w:ascii="Times New Roman" w:hAnsi="Times New Roman" w:cs="Times New Roman"/>
          <w:sz w:val="28"/>
          <w:szCs w:val="28"/>
        </w:rPr>
      </w:pPr>
    </w:p>
    <w:p w14:paraId="46550629" w14:textId="77777777" w:rsidR="008A1AD4" w:rsidRPr="008A1AD4" w:rsidRDefault="00B11D64" w:rsidP="008A1AD4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8A1AD4">
        <w:rPr>
          <w:rFonts w:ascii="Times New Roman" w:hAnsi="Times New Roman" w:cs="Times New Roman"/>
          <w:sz w:val="28"/>
          <w:szCs w:val="28"/>
        </w:rPr>
        <w:t xml:space="preserve">Install </w:t>
      </w:r>
      <w:r w:rsidR="002A02D0" w:rsidRPr="008A1AD4">
        <w:rPr>
          <w:rFonts w:ascii="Times New Roman" w:hAnsi="Times New Roman" w:cs="Times New Roman"/>
          <w:sz w:val="28"/>
          <w:szCs w:val="28"/>
        </w:rPr>
        <w:t>Node10 LTS</w:t>
      </w:r>
      <w:r w:rsidRPr="008A1AD4">
        <w:rPr>
          <w:rFonts w:ascii="Times New Roman" w:hAnsi="Times New Roman" w:cs="Times New Roman"/>
          <w:sz w:val="28"/>
          <w:szCs w:val="28"/>
        </w:rPr>
        <w:t xml:space="preserve"> or greater on your PC.</w:t>
      </w:r>
    </w:p>
    <w:p w14:paraId="7D813B75" w14:textId="788970CE" w:rsidR="008A1AD4" w:rsidRPr="008A1AD4" w:rsidRDefault="008A1AD4" w:rsidP="008A1AD4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8A1AD4">
        <w:rPr>
          <w:rFonts w:ascii="Times New Roman" w:hAnsi="Times New Roman" w:cs="Times New Roman"/>
          <w:color w:val="24292E"/>
          <w:sz w:val="28"/>
          <w:szCs w:val="28"/>
          <w:shd w:val="clear" w:color="auto" w:fill="FFFFFF"/>
        </w:rPr>
        <w:t>Open command line, g</w:t>
      </w:r>
      <w:r w:rsidRPr="008A1AD4">
        <w:rPr>
          <w:rFonts w:ascii="Times New Roman" w:hAnsi="Times New Roman" w:cs="Times New Roman"/>
          <w:color w:val="24292E"/>
          <w:sz w:val="28"/>
          <w:szCs w:val="28"/>
          <w:shd w:val="clear" w:color="auto" w:fill="FFFFFF"/>
        </w:rPr>
        <w:t>o to project's root folder and run</w:t>
      </w:r>
      <w:r w:rsidRPr="008A1AD4">
        <w:rPr>
          <w:rFonts w:ascii="Times New Roman" w:hAnsi="Times New Roman" w:cs="Times New Roman"/>
          <w:color w:val="24292E"/>
          <w:sz w:val="28"/>
          <w:szCs w:val="28"/>
          <w:shd w:val="clear" w:color="auto" w:fill="FFFFFF"/>
        </w:rPr>
        <w:t>.</w:t>
      </w:r>
    </w:p>
    <w:p w14:paraId="6EEED112" w14:textId="4EBE81AA" w:rsidR="001B7165" w:rsidRPr="008A1AD4" w:rsidRDefault="001B7165" w:rsidP="001B7165">
      <w:pPr>
        <w:pStyle w:val="a3"/>
        <w:ind w:left="360" w:firstLineChars="0" w:firstLine="0"/>
        <w:rPr>
          <w:rFonts w:ascii="Times New Roman" w:hAnsi="Times New Roman" w:cs="Times New Roman"/>
          <w:sz w:val="28"/>
          <w:szCs w:val="28"/>
        </w:rPr>
      </w:pPr>
      <w:proofErr w:type="spellStart"/>
      <w:r w:rsidRPr="008A1AD4">
        <w:rPr>
          <w:rFonts w:ascii="Times New Roman" w:hAnsi="Times New Roman" w:cs="Times New Roman"/>
          <w:color w:val="FFFFFF"/>
          <w:sz w:val="28"/>
          <w:szCs w:val="28"/>
          <w:shd w:val="clear" w:color="auto" w:fill="282C34"/>
        </w:rPr>
        <w:t>npm</w:t>
      </w:r>
      <w:proofErr w:type="spellEnd"/>
      <w:r w:rsidRPr="008A1AD4">
        <w:rPr>
          <w:rFonts w:ascii="Times New Roman" w:hAnsi="Times New Roman" w:cs="Times New Roman"/>
          <w:color w:val="FFFFFF"/>
          <w:sz w:val="28"/>
          <w:szCs w:val="28"/>
          <w:shd w:val="clear" w:color="auto" w:fill="282C34"/>
        </w:rPr>
        <w:t xml:space="preserve"> install -g expo-cli</w:t>
      </w:r>
    </w:p>
    <w:p w14:paraId="451894AE" w14:textId="6670A8CB" w:rsidR="002A02D0" w:rsidRPr="008A1AD4" w:rsidRDefault="008A1AD4" w:rsidP="002A02D0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8A1AD4">
        <w:rPr>
          <w:rFonts w:ascii="Times New Roman" w:hAnsi="Times New Roman" w:cs="Times New Roman"/>
          <w:sz w:val="28"/>
          <w:szCs w:val="28"/>
        </w:rPr>
        <w:t>Go to project root and r</w:t>
      </w:r>
      <w:r w:rsidR="00B11D64" w:rsidRPr="008A1AD4">
        <w:rPr>
          <w:rFonts w:ascii="Times New Roman" w:hAnsi="Times New Roman" w:cs="Times New Roman"/>
          <w:sz w:val="28"/>
          <w:szCs w:val="28"/>
        </w:rPr>
        <w:t>un the code</w:t>
      </w:r>
      <w:r w:rsidR="000B4368" w:rsidRPr="008A1AD4">
        <w:rPr>
          <w:rFonts w:ascii="Times New Roman" w:hAnsi="Times New Roman" w:cs="Times New Roman"/>
          <w:sz w:val="28"/>
          <w:szCs w:val="28"/>
        </w:rPr>
        <w:t>, waiting until it opens a web page.</w:t>
      </w:r>
    </w:p>
    <w:p w14:paraId="2C3229A2" w14:textId="1686D1CF" w:rsidR="00B11D64" w:rsidRPr="008A1AD4" w:rsidRDefault="000B4368" w:rsidP="00B11D64">
      <w:pPr>
        <w:pStyle w:val="a3"/>
        <w:ind w:left="360" w:firstLineChars="0" w:firstLine="0"/>
        <w:rPr>
          <w:rFonts w:ascii="Times New Roman" w:hAnsi="Times New Roman" w:cs="Times New Roman"/>
          <w:sz w:val="28"/>
          <w:szCs w:val="28"/>
        </w:rPr>
      </w:pPr>
      <w:r w:rsidRPr="008A1AD4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7B0DA9FD" wp14:editId="432240F7">
            <wp:simplePos x="0" y="0"/>
            <wp:positionH relativeFrom="margin">
              <wp:posOffset>228600</wp:posOffset>
            </wp:positionH>
            <wp:positionV relativeFrom="paragraph">
              <wp:posOffset>436245</wp:posOffset>
            </wp:positionV>
            <wp:extent cx="3283585" cy="3924300"/>
            <wp:effectExtent l="19050" t="19050" r="12065" b="19050"/>
            <wp:wrapTopAndBottom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7CD0C0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3585" cy="39243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1D64" w:rsidRPr="008A1AD4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737E2CE" wp14:editId="75A444ED">
            <wp:extent cx="2791215" cy="276264"/>
            <wp:effectExtent l="0" t="0" r="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7C69E9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53AEA" w14:textId="3A06E0D6" w:rsidR="000B4368" w:rsidRPr="008A1AD4" w:rsidRDefault="00B11D64" w:rsidP="008A1AD4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8A1AD4">
        <w:rPr>
          <w:rFonts w:ascii="Times New Roman" w:hAnsi="Times New Roman" w:cs="Times New Roman"/>
          <w:sz w:val="28"/>
          <w:szCs w:val="28"/>
        </w:rPr>
        <w:t xml:space="preserve">Download Expo client on your mobile </w:t>
      </w:r>
      <w:r w:rsidR="000B4368" w:rsidRPr="008A1AD4">
        <w:rPr>
          <w:rFonts w:ascii="Times New Roman" w:hAnsi="Times New Roman" w:cs="Times New Roman"/>
          <w:sz w:val="28"/>
          <w:szCs w:val="28"/>
        </w:rPr>
        <w:t>phone.</w:t>
      </w:r>
    </w:p>
    <w:p w14:paraId="41102CC5" w14:textId="4C1CB328" w:rsidR="000B4368" w:rsidRPr="008A1AD4" w:rsidRDefault="008A1AD4" w:rsidP="00B11D64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8A1AD4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anchor distT="0" distB="0" distL="114300" distR="114300" simplePos="0" relativeHeight="251661312" behindDoc="0" locked="0" layoutInCell="1" allowOverlap="1" wp14:anchorId="0E09B243" wp14:editId="29FA3753">
            <wp:simplePos x="0" y="0"/>
            <wp:positionH relativeFrom="margin">
              <wp:posOffset>219075</wp:posOffset>
            </wp:positionH>
            <wp:positionV relativeFrom="paragraph">
              <wp:posOffset>954405</wp:posOffset>
            </wp:positionV>
            <wp:extent cx="1622425" cy="2886075"/>
            <wp:effectExtent l="19050" t="19050" r="15875" b="28575"/>
            <wp:wrapTopAndBottom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2425" cy="2886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A1AD4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60288" behindDoc="0" locked="0" layoutInCell="1" allowOverlap="1" wp14:anchorId="3911F332" wp14:editId="2A200981">
            <wp:simplePos x="0" y="0"/>
            <wp:positionH relativeFrom="column">
              <wp:posOffset>1952625</wp:posOffset>
            </wp:positionH>
            <wp:positionV relativeFrom="paragraph">
              <wp:posOffset>962025</wp:posOffset>
            </wp:positionV>
            <wp:extent cx="1616710" cy="2876550"/>
            <wp:effectExtent l="19050" t="19050" r="21590" b="19050"/>
            <wp:wrapTopAndBottom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6710" cy="28765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4368" w:rsidRPr="008A1AD4">
        <w:rPr>
          <w:rFonts w:ascii="Times New Roman" w:hAnsi="Times New Roman" w:cs="Times New Roman"/>
          <w:sz w:val="28"/>
          <w:szCs w:val="28"/>
        </w:rPr>
        <w:t>Use the camera on your phone to scan the QR code on the command line or the web page.</w:t>
      </w:r>
      <w:r w:rsidR="000B4368" w:rsidRPr="008A1AD4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bookmarkStart w:id="0" w:name="_GoBack"/>
      <w:bookmarkEnd w:id="0"/>
    </w:p>
    <w:p w14:paraId="5A59EA07" w14:textId="30D242FD" w:rsidR="000B4368" w:rsidRPr="008A1AD4" w:rsidRDefault="000B4368" w:rsidP="00B11D64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8A1AD4">
        <w:rPr>
          <w:rFonts w:ascii="Times New Roman" w:hAnsi="Times New Roman" w:cs="Times New Roman"/>
          <w:sz w:val="28"/>
          <w:szCs w:val="28"/>
        </w:rPr>
        <w:t>Ready to Go!</w:t>
      </w:r>
    </w:p>
    <w:sectPr w:rsidR="000B4368" w:rsidRPr="008A1A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7E543B"/>
    <w:multiLevelType w:val="hybridMultilevel"/>
    <w:tmpl w:val="96549BF0"/>
    <w:lvl w:ilvl="0" w:tplc="71AAE3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zNDcwNTG2NDM2MjdW0lEKTi0uzszPAykwqgUANA9jpCwAAAA="/>
  </w:docVars>
  <w:rsids>
    <w:rsidRoot w:val="005872D1"/>
    <w:rsid w:val="000B4368"/>
    <w:rsid w:val="001B7165"/>
    <w:rsid w:val="002A02D0"/>
    <w:rsid w:val="00394956"/>
    <w:rsid w:val="005872D1"/>
    <w:rsid w:val="008A1AD4"/>
    <w:rsid w:val="00B11D64"/>
    <w:rsid w:val="00F26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9E867"/>
  <w15:chartTrackingRefBased/>
  <w15:docId w15:val="{EA6F3823-22B0-4076-97B2-951F48CF2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A02D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4</Words>
  <Characters>310</Characters>
  <Application>Microsoft Office Word</Application>
  <DocSecurity>0</DocSecurity>
  <Lines>2</Lines>
  <Paragraphs>1</Paragraphs>
  <ScaleCrop>false</ScaleCrop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ao</dc:creator>
  <cp:keywords/>
  <dc:description/>
  <cp:lastModifiedBy>Andrew Cao</cp:lastModifiedBy>
  <cp:revision>4</cp:revision>
  <dcterms:created xsi:type="dcterms:W3CDTF">2019-09-10T19:24:00Z</dcterms:created>
  <dcterms:modified xsi:type="dcterms:W3CDTF">2019-09-10T22:13:00Z</dcterms:modified>
</cp:coreProperties>
</file>